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A5E8A" w:rsidRPr="007B54BE" w:rsidRDefault="001A5E8A" w:rsidP="007B54BE">
      <w:pPr>
        <w:spacing w:after="120" w:line="276" w:lineRule="auto"/>
        <w:jc w:val="center"/>
      </w:pPr>
      <w:r w:rsidRPr="007B54BE">
        <w:t>ДУХОВНАЯ ОБРАЗОВАТЕЛЬНАЯ РЕЛИГИОЗНАЯ ОРГАНИЗАЦИЯ ВЫСШЕГО ОБРАЗОВАНИЯ РУССКОЙ ПРАВОСЛАВНОЙ ЦЕРКВИ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ПРАВОСЛАВНЫЙ СВЯТО-ТИХОНОВСКИЙ БОГОСЛОВСКИЙ ИНСТИТУТ</w:t>
      </w: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КАФЕДРА ПАСТЫРСКОГО И НРАВСТВЕННОГО БОГОСЛОВ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A5E8A" w:rsidRPr="007B54BE" w:rsidTr="005335D8">
        <w:tc>
          <w:tcPr>
            <w:tcW w:w="478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B54B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B54B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B54BE">
              <w:rPr>
                <w:i/>
              </w:rPr>
              <w:t xml:space="preserve"> ПСТБИ</w:t>
            </w:r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B54BE">
              <w:rPr>
                <w:i/>
              </w:rPr>
              <w:t xml:space="preserve">_____________ / </w:t>
            </w:r>
            <w:proofErr w:type="spellStart"/>
            <w:r w:rsidRPr="007B54BE">
              <w:rPr>
                <w:i/>
              </w:rPr>
              <w:t>прот</w:t>
            </w:r>
            <w:proofErr w:type="spellEnd"/>
            <w:r w:rsidRPr="007B54B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A5E8A" w:rsidRPr="007B54BE" w:rsidRDefault="001A5E8A" w:rsidP="007B54B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B54B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7B54BE" w:rsidRDefault="001A5E8A" w:rsidP="007B54BE">
            <w:pPr>
              <w:spacing w:after="120" w:line="276" w:lineRule="auto"/>
              <w:jc w:val="center"/>
            </w:pPr>
          </w:p>
        </w:tc>
      </w:tr>
    </w:tbl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РАБОЧАЯ ПРОГРАММА ДИСЦИПЛИНЫ</w:t>
      </w:r>
    </w:p>
    <w:p w:rsidR="001A5E8A" w:rsidRPr="007B54BE" w:rsidRDefault="00BE5BB0" w:rsidP="007B54BE">
      <w:pPr>
        <w:spacing w:after="120" w:line="276" w:lineRule="auto"/>
        <w:jc w:val="center"/>
        <w:rPr>
          <w:b/>
        </w:rPr>
      </w:pPr>
      <w:r>
        <w:rPr>
          <w:b/>
        </w:rPr>
        <w:t>ВОЗРАСТНАЯ</w:t>
      </w:r>
      <w:r w:rsidR="00515DD7" w:rsidRPr="007B54BE">
        <w:rPr>
          <w:b/>
        </w:rPr>
        <w:t xml:space="preserve"> ПСИХОЛОГИ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Основная образовательная программа: </w:t>
      </w:r>
      <w:r w:rsidRPr="007B54B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 xml:space="preserve">Квалификация выпускника: </w:t>
      </w:r>
      <w:r w:rsidRPr="007B54BE">
        <w:rPr>
          <w:b/>
          <w:i/>
        </w:rPr>
        <w:t>бакалавр богословия</w:t>
      </w:r>
    </w:p>
    <w:p w:rsidR="001A5E8A" w:rsidRPr="007B54BE" w:rsidRDefault="001A5E8A" w:rsidP="007B54BE">
      <w:pPr>
        <w:spacing w:after="120" w:line="276" w:lineRule="auto"/>
        <w:jc w:val="center"/>
        <w:rPr>
          <w:i/>
        </w:rPr>
      </w:pPr>
      <w:r w:rsidRPr="007B54BE">
        <w:rPr>
          <w:i/>
        </w:rPr>
        <w:t>Форма обучения:</w:t>
      </w:r>
      <w:r w:rsidRPr="007B54BE">
        <w:rPr>
          <w:b/>
          <w:i/>
        </w:rPr>
        <w:t xml:space="preserve"> очн</w:t>
      </w:r>
      <w:r w:rsidR="0047545E">
        <w:rPr>
          <w:b/>
          <w:i/>
        </w:rPr>
        <w:t>о-заочная</w:t>
      </w: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</w:p>
    <w:p w:rsidR="001A5E8A" w:rsidRPr="007B54BE" w:rsidRDefault="001A5E8A" w:rsidP="007B54BE">
      <w:pPr>
        <w:spacing w:after="120" w:line="276" w:lineRule="auto"/>
        <w:jc w:val="center"/>
      </w:pPr>
      <w:r w:rsidRPr="007B54BE">
        <w:t>Москва, 20</w:t>
      </w:r>
      <w:r w:rsidR="000174FD" w:rsidRPr="007B54BE">
        <w:t>20</w:t>
      </w:r>
      <w:r w:rsidRPr="007B54BE">
        <w:t xml:space="preserve"> г.</w:t>
      </w:r>
    </w:p>
    <w:p w:rsidR="007B54BE" w:rsidRPr="007B54BE" w:rsidRDefault="00E14F2D" w:rsidP="007B54BE">
      <w:pPr>
        <w:pStyle w:val="10"/>
        <w:spacing w:after="120" w:line="276" w:lineRule="auto"/>
        <w:rPr>
          <w:noProof/>
          <w:szCs w:val="24"/>
        </w:rPr>
      </w:pPr>
      <w:r w:rsidRPr="007B54BE">
        <w:rPr>
          <w:szCs w:val="24"/>
        </w:rPr>
        <w:br w:type="page"/>
      </w:r>
      <w:bookmarkStart w:id="72" w:name="_Toc55294927"/>
      <w:r w:rsidR="006023A2" w:rsidRPr="007B54BE">
        <w:rPr>
          <w:szCs w:val="24"/>
        </w:rPr>
        <w:lastRenderedPageBreak/>
        <w:t>Оглавление</w:t>
      </w:r>
      <w:bookmarkEnd w:id="72"/>
      <w:r w:rsidR="00813613" w:rsidRPr="007B54BE">
        <w:rPr>
          <w:b w:val="0"/>
          <w:szCs w:val="24"/>
        </w:rPr>
        <w:fldChar w:fldCharType="begin"/>
      </w:r>
      <w:r w:rsidR="006023A2" w:rsidRPr="007B54BE">
        <w:rPr>
          <w:szCs w:val="24"/>
        </w:rPr>
        <w:instrText xml:space="preserve"> TOC \o "1-3" \h \z \u </w:instrText>
      </w:r>
      <w:r w:rsidR="00813613" w:rsidRPr="007B54BE">
        <w:rPr>
          <w:b w:val="0"/>
          <w:szCs w:val="24"/>
        </w:rPr>
        <w:fldChar w:fldCharType="separate"/>
      </w:r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7" w:history="1">
        <w:r w:rsidR="007B54BE" w:rsidRPr="007B54BE">
          <w:rPr>
            <w:rStyle w:val="ac"/>
            <w:noProof/>
          </w:rPr>
          <w:t>Оглавлени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2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8" w:history="1">
        <w:r w:rsidR="007B54BE" w:rsidRPr="007B54BE">
          <w:rPr>
            <w:rStyle w:val="ac"/>
            <w:noProof/>
          </w:rPr>
          <w:t>Цели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29" w:history="1">
        <w:r w:rsidR="007B54BE" w:rsidRPr="007B54BE">
          <w:rPr>
            <w:rStyle w:val="ac"/>
            <w:noProof/>
          </w:rPr>
          <w:t>Место дисциплины в структуре образовательной программ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2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0" w:history="1">
        <w:r w:rsidR="007B54BE" w:rsidRPr="007B54BE">
          <w:rPr>
            <w:rStyle w:val="ac"/>
            <w:noProof/>
          </w:rPr>
          <w:t>Перечень планируемых результатов обучения 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1" w:history="1">
        <w:r w:rsidR="007B54BE" w:rsidRPr="007B54BE">
          <w:rPr>
            <w:rStyle w:val="ac"/>
            <w:noProof/>
          </w:rPr>
          <w:t>Компетенция, формируемая дисциплино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2" w:history="1">
        <w:r w:rsidR="007B54BE" w:rsidRPr="007B54BE">
          <w:rPr>
            <w:rStyle w:val="ac"/>
            <w:noProof/>
          </w:rPr>
          <w:t>Этапы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3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3" w:history="1">
        <w:r w:rsidR="007B54BE" w:rsidRPr="007B54BE">
          <w:rPr>
            <w:rStyle w:val="ac"/>
            <w:noProof/>
          </w:rPr>
          <w:t>Знания, умения, навык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4" w:history="1">
        <w:r w:rsidR="007B54BE" w:rsidRPr="007B54BE">
          <w:rPr>
            <w:rStyle w:val="ac"/>
            <w:noProof/>
          </w:rPr>
          <w:t>Объём дисциплины и трудоёмкость по видам учебных занятий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4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5" w:history="1">
        <w:r w:rsidR="007B54BE" w:rsidRPr="007B54BE">
          <w:rPr>
            <w:rStyle w:val="ac"/>
            <w:noProof/>
          </w:rPr>
          <w:t>Содержание дисциплины, структурированное по тема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6" w:history="1">
        <w:r w:rsidR="007B54BE" w:rsidRPr="007B54BE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="007B54BE" w:rsidRPr="007B54BE">
          <w:rPr>
            <w:rStyle w:val="ac"/>
            <w:i/>
            <w:noProof/>
          </w:rPr>
          <w:t xml:space="preserve"> </w:t>
        </w:r>
        <w:r w:rsidR="007B54BE" w:rsidRPr="007B54BE">
          <w:rPr>
            <w:rStyle w:val="ac"/>
            <w:noProof/>
          </w:rPr>
          <w:t>по дисциплине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7" w:history="1">
        <w:r w:rsidR="007B54BE" w:rsidRPr="007B54BE">
          <w:rPr>
            <w:rStyle w:val="ac"/>
            <w:noProof/>
          </w:rPr>
          <w:t>Фонд оценочных средст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8" w:history="1">
        <w:r w:rsidR="007B54BE" w:rsidRPr="007B54BE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39" w:history="1">
        <w:r w:rsidR="007B54BE" w:rsidRPr="007B54BE">
          <w:rPr>
            <w:rStyle w:val="ac"/>
            <w:noProof/>
          </w:rPr>
          <w:t>Показател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3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0" w:history="1">
        <w:r w:rsidR="007B54BE" w:rsidRPr="007B54BE">
          <w:rPr>
            <w:rStyle w:val="ac"/>
            <w:noProof/>
          </w:rPr>
          <w:t>Вопросы для проведения промежуточной аттеста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5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1" w:history="1">
        <w:r w:rsidR="007B54BE" w:rsidRPr="007B54BE">
          <w:rPr>
            <w:rStyle w:val="ac"/>
            <w:noProof/>
          </w:rPr>
          <w:t>Критерии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1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36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2" w:history="1">
        <w:r w:rsidR="007B54BE" w:rsidRPr="007B54BE">
          <w:rPr>
            <w:rStyle w:val="ac"/>
            <w:noProof/>
          </w:rPr>
          <w:t>Критерии оценивания устных опросов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2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3" w:history="1">
        <w:r w:rsidR="007B54BE" w:rsidRPr="007B54BE">
          <w:rPr>
            <w:rStyle w:val="ac"/>
            <w:noProof/>
          </w:rPr>
          <w:t>Описание шкал оценивания основного этапа освоения компетенции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3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6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4" w:history="1">
        <w:r w:rsidR="007B54BE" w:rsidRPr="007B54BE">
          <w:rPr>
            <w:rStyle w:val="ac"/>
            <w:noProof/>
          </w:rPr>
          <w:t>Средства оценивания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4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5" w:history="1">
        <w:r w:rsidR="007B54BE" w:rsidRPr="007B54BE">
          <w:rPr>
            <w:rStyle w:val="ac"/>
            <w:noProof/>
          </w:rPr>
          <w:t>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5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6" w:history="1">
        <w:r w:rsidR="007B54BE" w:rsidRPr="007B54BE">
          <w:rPr>
            <w:rStyle w:val="ac"/>
            <w:noProof/>
          </w:rPr>
          <w:t>Основная литература для подготовки к занятиям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6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7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7" w:history="1">
        <w:r w:rsidR="007B54BE" w:rsidRPr="007B54BE">
          <w:rPr>
            <w:rStyle w:val="ac"/>
            <w:noProof/>
          </w:rPr>
          <w:t>Дополнительная литература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7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8" w:history="1">
        <w:r w:rsidR="007B54BE" w:rsidRPr="007B54BE">
          <w:rPr>
            <w:rStyle w:val="ac"/>
            <w:noProof/>
          </w:rPr>
          <w:t>Интернет-ресурсы: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8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49" w:history="1">
        <w:r w:rsidR="007B54BE" w:rsidRPr="007B54BE">
          <w:rPr>
            <w:rStyle w:val="ac"/>
            <w:noProof/>
          </w:rPr>
          <w:t>Методические указания для освоения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49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8</w:t>
        </w:r>
        <w:r w:rsidR="007B54BE" w:rsidRPr="007B54BE">
          <w:rPr>
            <w:noProof/>
            <w:webHidden/>
          </w:rPr>
          <w:fldChar w:fldCharType="end"/>
        </w:r>
      </w:hyperlink>
    </w:p>
    <w:p w:rsidR="007B54BE" w:rsidRPr="007B54BE" w:rsidRDefault="0047545E" w:rsidP="007B54BE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55294950" w:history="1">
        <w:r w:rsidR="007B54BE" w:rsidRPr="007B54BE">
          <w:rPr>
            <w:rStyle w:val="ac"/>
            <w:noProof/>
          </w:rPr>
          <w:t>Материально-техническое обеспечение дисциплины</w:t>
        </w:r>
        <w:r w:rsidR="007B54BE" w:rsidRPr="007B54BE">
          <w:rPr>
            <w:noProof/>
            <w:webHidden/>
          </w:rPr>
          <w:tab/>
        </w:r>
        <w:r w:rsidR="007B54BE" w:rsidRPr="007B54BE">
          <w:rPr>
            <w:noProof/>
            <w:webHidden/>
          </w:rPr>
          <w:fldChar w:fldCharType="begin"/>
        </w:r>
        <w:r w:rsidR="007B54BE" w:rsidRPr="007B54BE">
          <w:rPr>
            <w:noProof/>
            <w:webHidden/>
          </w:rPr>
          <w:instrText xml:space="preserve"> PAGEREF _Toc55294950 \h </w:instrText>
        </w:r>
        <w:r w:rsidR="007B54BE" w:rsidRPr="007B54BE">
          <w:rPr>
            <w:noProof/>
            <w:webHidden/>
          </w:rPr>
        </w:r>
        <w:r w:rsidR="007B54BE" w:rsidRPr="007B54BE">
          <w:rPr>
            <w:noProof/>
            <w:webHidden/>
          </w:rPr>
          <w:fldChar w:fldCharType="separate"/>
        </w:r>
        <w:r w:rsidR="007B54BE">
          <w:rPr>
            <w:noProof/>
            <w:webHidden/>
          </w:rPr>
          <w:t>9</w:t>
        </w:r>
        <w:r w:rsidR="007B54BE" w:rsidRPr="007B54BE">
          <w:rPr>
            <w:noProof/>
            <w:webHidden/>
          </w:rPr>
          <w:fldChar w:fldCharType="end"/>
        </w:r>
      </w:hyperlink>
    </w:p>
    <w:p w:rsidR="006023A2" w:rsidRPr="007B54BE" w:rsidRDefault="00813613" w:rsidP="007B54BE">
      <w:pPr>
        <w:spacing w:after="120" w:line="276" w:lineRule="auto"/>
      </w:pPr>
      <w:r w:rsidRPr="007B54BE">
        <w:rPr>
          <w:b/>
          <w:bCs/>
        </w:rPr>
        <w:fldChar w:fldCharType="end"/>
      </w:r>
    </w:p>
    <w:p w:rsidR="006023A2" w:rsidRPr="007B54BE" w:rsidRDefault="006023A2" w:rsidP="007B54BE">
      <w:pPr>
        <w:pStyle w:val="10"/>
        <w:spacing w:after="120" w:line="276" w:lineRule="auto"/>
        <w:rPr>
          <w:szCs w:val="24"/>
        </w:rPr>
      </w:pPr>
    </w:p>
    <w:p w:rsidR="00B2072B" w:rsidRPr="007B54BE" w:rsidRDefault="00845818" w:rsidP="007B54BE">
      <w:pPr>
        <w:spacing w:after="120" w:line="276" w:lineRule="auto"/>
      </w:pPr>
      <w:r w:rsidRPr="007B54BE">
        <w:br w:type="page"/>
      </w: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73" w:name="_Toc55294928"/>
      <w:r w:rsidRPr="007B54BE">
        <w:rPr>
          <w:szCs w:val="24"/>
        </w:rPr>
        <w:lastRenderedPageBreak/>
        <w:t>Цели освоения дисциплины</w:t>
      </w:r>
      <w:bookmarkEnd w:id="73"/>
      <w:r w:rsidRPr="007B54BE">
        <w:rPr>
          <w:szCs w:val="24"/>
        </w:rPr>
        <w:t xml:space="preserve"> </w:t>
      </w:r>
    </w:p>
    <w:p w:rsidR="00E14F2D" w:rsidRPr="007B54BE" w:rsidRDefault="00845818" w:rsidP="007B54BE">
      <w:pPr>
        <w:spacing w:after="120" w:line="276" w:lineRule="auto"/>
        <w:jc w:val="both"/>
      </w:pPr>
      <w:r w:rsidRPr="007B54BE">
        <w:t xml:space="preserve">Целями освоения дисциплины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</w:t>
      </w:r>
      <w:proofErr w:type="spellStart"/>
      <w:r w:rsidRPr="007B54BE">
        <w:t>воспитательно</w:t>
      </w:r>
      <w:proofErr w:type="spellEnd"/>
      <w:r w:rsidRPr="007B54BE">
        <w:t>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7B54BE">
        <w:t>.</w:t>
      </w:r>
    </w:p>
    <w:p w:rsidR="00E14F2D" w:rsidRPr="007B54BE" w:rsidRDefault="00E14F2D" w:rsidP="007B54BE">
      <w:pPr>
        <w:spacing w:after="120" w:line="276" w:lineRule="auto"/>
        <w:jc w:val="both"/>
      </w:pPr>
    </w:p>
    <w:p w:rsidR="00E14F2D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4" w:name="_Toc55294929"/>
      <w:r w:rsidRPr="007B54BE">
        <w:rPr>
          <w:szCs w:val="24"/>
        </w:rPr>
        <w:t xml:space="preserve">Место дисциплины </w:t>
      </w:r>
      <w:r w:rsidR="00E14F2D" w:rsidRPr="007B54BE">
        <w:rPr>
          <w:szCs w:val="24"/>
        </w:rPr>
        <w:t>в структуре образовательной программы</w:t>
      </w:r>
      <w:bookmarkEnd w:id="74"/>
    </w:p>
    <w:p w:rsidR="00223EC7" w:rsidRPr="007B54BE" w:rsidRDefault="00223EC7" w:rsidP="007B54BE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7B54BE">
        <w:rPr>
          <w:rStyle w:val="a8"/>
          <w:i w:val="0"/>
          <w:color w:val="000000"/>
        </w:rPr>
        <w:t xml:space="preserve">Дисциплина находится в </w:t>
      </w:r>
      <w:r w:rsidR="002567E3" w:rsidRPr="007B54BE">
        <w:rPr>
          <w:rStyle w:val="a8"/>
          <w:i w:val="0"/>
          <w:color w:val="000000"/>
        </w:rPr>
        <w:t>вариативной части и является выборной.</w:t>
      </w:r>
    </w:p>
    <w:p w:rsidR="00825689" w:rsidRPr="007B54BE" w:rsidRDefault="006146C5" w:rsidP="007B54BE">
      <w:pPr>
        <w:spacing w:after="120" w:line="276" w:lineRule="auto"/>
        <w:jc w:val="both"/>
      </w:pPr>
      <w:r w:rsidRPr="007B54BE">
        <w:rPr>
          <w:rStyle w:val="a8"/>
          <w:i w:val="0"/>
          <w:color w:val="000000"/>
        </w:rPr>
        <w:t xml:space="preserve">Освоение дисциплины подготавливает студентов к </w:t>
      </w:r>
      <w:r w:rsidR="001A5E8A" w:rsidRPr="007B54BE">
        <w:rPr>
          <w:rStyle w:val="a8"/>
          <w:i w:val="0"/>
          <w:color w:val="000000"/>
        </w:rPr>
        <w:t>прохождению педагогической практики</w:t>
      </w:r>
      <w:r w:rsidR="0044683B" w:rsidRPr="007B54BE">
        <w:t>.</w:t>
      </w:r>
    </w:p>
    <w:p w:rsidR="00825689" w:rsidRPr="007B54BE" w:rsidRDefault="00825689" w:rsidP="007B54BE">
      <w:pPr>
        <w:spacing w:after="120" w:line="276" w:lineRule="auto"/>
        <w:jc w:val="both"/>
      </w:pPr>
    </w:p>
    <w:p w:rsidR="00223EC7" w:rsidRPr="007B54BE" w:rsidRDefault="00223EC7" w:rsidP="007B54BE">
      <w:pPr>
        <w:pStyle w:val="10"/>
        <w:spacing w:after="120" w:line="276" w:lineRule="auto"/>
        <w:rPr>
          <w:szCs w:val="24"/>
        </w:rPr>
      </w:pPr>
      <w:bookmarkStart w:id="75" w:name="_Toc467596867"/>
      <w:bookmarkStart w:id="76" w:name="_Toc467599946"/>
      <w:bookmarkStart w:id="77" w:name="_Toc468272472"/>
      <w:bookmarkStart w:id="78" w:name="_Toc468274073"/>
      <w:bookmarkStart w:id="79" w:name="_Toc468278249"/>
      <w:bookmarkStart w:id="80" w:name="_Toc468280916"/>
      <w:bookmarkStart w:id="81" w:name="_Toc472951666"/>
      <w:bookmarkStart w:id="82" w:name="_Toc55294930"/>
      <w:r w:rsidRPr="007B54BE">
        <w:rPr>
          <w:szCs w:val="24"/>
        </w:rPr>
        <w:t>Перечень планируемых результатов обучения по дисциплине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3" w:name="_Toc473892879"/>
      <w:bookmarkStart w:id="84" w:name="_Toc55294931"/>
      <w:r w:rsidRPr="007B54BE">
        <w:rPr>
          <w:szCs w:val="24"/>
        </w:rPr>
        <w:t>Компетенция, формируемая дисциплиной</w:t>
      </w:r>
      <w:bookmarkEnd w:id="83"/>
      <w:bookmarkEnd w:id="84"/>
    </w:p>
    <w:p w:rsidR="0091550C" w:rsidRPr="007B54BE" w:rsidRDefault="00223EC7" w:rsidP="007B54BE">
      <w:pPr>
        <w:spacing w:after="120" w:line="276" w:lineRule="auto"/>
        <w:jc w:val="both"/>
        <w:rPr>
          <w:color w:val="000000"/>
        </w:rPr>
      </w:pPr>
      <w:r w:rsidRPr="007B54BE">
        <w:t>Дисциплина призвана сформировать у обучающихся профессиональн</w:t>
      </w:r>
      <w:r w:rsidR="001A5E8A" w:rsidRPr="007B54BE">
        <w:t>ую</w:t>
      </w:r>
      <w:r w:rsidRPr="007B54BE">
        <w:t xml:space="preserve"> компетенци</w:t>
      </w:r>
      <w:r w:rsidR="001A5E8A" w:rsidRPr="007B54BE">
        <w:t xml:space="preserve">ю ПК-6: </w:t>
      </w:r>
      <w:r w:rsidR="001A5E8A" w:rsidRPr="007B54BE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  <w:bookmarkStart w:id="85" w:name="_Toc473664500"/>
      <w:bookmarkStart w:id="86" w:name="_Toc473718078"/>
      <w:bookmarkStart w:id="87" w:name="_Toc473892880"/>
      <w:r w:rsidR="001A5E8A" w:rsidRPr="007B54BE">
        <w:rPr>
          <w:color w:val="000000"/>
        </w:rPr>
        <w:t>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8" w:name="_Toc55294932"/>
      <w:r w:rsidRPr="007B54BE">
        <w:rPr>
          <w:szCs w:val="24"/>
        </w:rPr>
        <w:t>Этапы освоения компетенции</w:t>
      </w:r>
      <w:bookmarkEnd w:id="85"/>
      <w:bookmarkEnd w:id="86"/>
      <w:bookmarkEnd w:id="87"/>
      <w:bookmarkEnd w:id="88"/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7B54BE">
        <w:t xml:space="preserve">и практик </w:t>
      </w:r>
      <w:r w:rsidRPr="007B54BE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7B54BE">
        <w:t xml:space="preserve">всех </w:t>
      </w:r>
      <w:r w:rsidRPr="007B54BE">
        <w:t xml:space="preserve">дисциплин </w:t>
      </w:r>
      <w:r w:rsidR="00283AA8" w:rsidRPr="007B54BE">
        <w:t xml:space="preserve">и практик </w:t>
      </w:r>
      <w:r w:rsidRPr="007B54BE">
        <w:t>образовательной программы</w:t>
      </w:r>
      <w:r w:rsidR="00283AA8" w:rsidRPr="007B54BE">
        <w:t>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На начальном этапе в течение семестра формируются </w:t>
      </w:r>
      <w:proofErr w:type="spellStart"/>
      <w:r w:rsidRPr="007B54BE">
        <w:t>знаниевые</w:t>
      </w:r>
      <w:proofErr w:type="spellEnd"/>
      <w:r w:rsidRPr="007B54B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7B54BE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89" w:name="_Toc473892881"/>
      <w:bookmarkStart w:id="90" w:name="_Toc55294933"/>
      <w:r w:rsidRPr="007B54BE">
        <w:rPr>
          <w:szCs w:val="24"/>
        </w:rPr>
        <w:t>Знания, умения, навыки</w:t>
      </w:r>
      <w:bookmarkEnd w:id="89"/>
      <w:bookmarkEnd w:id="90"/>
    </w:p>
    <w:p w:rsidR="00515DD7" w:rsidRPr="007B54BE" w:rsidRDefault="00515DD7" w:rsidP="007B54BE">
      <w:pPr>
        <w:spacing w:after="120" w:line="276" w:lineRule="auto"/>
        <w:jc w:val="both"/>
      </w:pPr>
      <w:r w:rsidRPr="007B54BE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15DD7" w:rsidRPr="007B54BE" w:rsidRDefault="00515DD7" w:rsidP="007B54BE">
      <w:pPr>
        <w:spacing w:after="120" w:line="276" w:lineRule="auto"/>
        <w:jc w:val="both"/>
      </w:pPr>
      <w:r w:rsidRPr="007B54BE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7458"/>
      </w:tblGrid>
      <w:tr w:rsidR="00A026AC" w:rsidRPr="007B54BE"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:rsidR="007B4D0B" w:rsidRPr="007B54BE" w:rsidRDefault="007B4D0B" w:rsidP="007B54BE">
            <w:pPr>
              <w:spacing w:after="120" w:line="276" w:lineRule="auto"/>
              <w:jc w:val="both"/>
              <w:rPr>
                <w:b/>
                <w:bCs/>
              </w:rPr>
            </w:pPr>
            <w:r w:rsidRPr="007B54BE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Начальны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Знание основных понятий, категорий и места педагогики и психологии в системе </w:t>
            </w:r>
            <w:r w:rsidR="001A5E8A" w:rsidRPr="007B54BE">
              <w:t>богословского</w:t>
            </w:r>
            <w:r w:rsidRPr="007B54BE">
              <w:t xml:space="preserve">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7B54BE">
              <w:t>гуманитарного знания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7B54BE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7B54BE">
        <w:tc>
          <w:tcPr>
            <w:tcW w:w="0" w:type="auto"/>
            <w:vMerge w:val="restart"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  <w:r w:rsidRPr="007B54BE">
              <w:t>Основной</w:t>
            </w: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7B54BE">
        <w:tc>
          <w:tcPr>
            <w:tcW w:w="0" w:type="auto"/>
            <w:vMerge/>
            <w:shd w:val="clear" w:color="auto" w:fill="auto"/>
          </w:tcPr>
          <w:p w:rsidR="003E5DFF" w:rsidRPr="007B54BE" w:rsidRDefault="003E5DFF" w:rsidP="007B54BE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7B54BE" w:rsidRDefault="003E5DFF" w:rsidP="007B54BE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7B54BE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:rsidR="00223EC7" w:rsidRPr="007B54BE" w:rsidRDefault="00223EC7" w:rsidP="007B54BE">
      <w:pPr>
        <w:spacing w:after="120" w:line="276" w:lineRule="auto"/>
        <w:jc w:val="both"/>
      </w:pPr>
    </w:p>
    <w:p w:rsidR="00223EC7" w:rsidRDefault="00223EC7" w:rsidP="007B54BE">
      <w:pPr>
        <w:pStyle w:val="10"/>
        <w:spacing w:after="120" w:line="276" w:lineRule="auto"/>
        <w:rPr>
          <w:szCs w:val="24"/>
        </w:rPr>
      </w:pPr>
      <w:bookmarkStart w:id="91" w:name="_Toc55294934"/>
      <w:r w:rsidRPr="007B54BE">
        <w:rPr>
          <w:szCs w:val="24"/>
        </w:rPr>
        <w:t>Объ</w:t>
      </w:r>
      <w:r w:rsidR="002567E3" w:rsidRPr="007B54BE">
        <w:rPr>
          <w:szCs w:val="24"/>
        </w:rPr>
        <w:t>ё</w:t>
      </w:r>
      <w:r w:rsidRPr="007B54BE">
        <w:rPr>
          <w:szCs w:val="24"/>
        </w:rPr>
        <w:t>м дисциплины</w:t>
      </w:r>
      <w:r w:rsidR="002567E3" w:rsidRPr="007B54BE">
        <w:rPr>
          <w:szCs w:val="24"/>
        </w:rPr>
        <w:t xml:space="preserve"> и трудоёмкость по видам учебных занятий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804"/>
        <w:gridCol w:w="536"/>
        <w:gridCol w:w="555"/>
        <w:gridCol w:w="536"/>
        <w:gridCol w:w="536"/>
        <w:gridCol w:w="536"/>
        <w:gridCol w:w="536"/>
        <w:gridCol w:w="618"/>
        <w:gridCol w:w="618"/>
        <w:gridCol w:w="536"/>
        <w:gridCol w:w="536"/>
        <w:gridCol w:w="536"/>
        <w:gridCol w:w="536"/>
        <w:gridCol w:w="578"/>
        <w:gridCol w:w="574"/>
      </w:tblGrid>
      <w:tr w:rsidR="0047545E" w:rsidRPr="00F11EAE" w:rsidTr="0047545E">
        <w:trPr>
          <w:trHeight w:val="195"/>
        </w:trPr>
        <w:tc>
          <w:tcPr>
            <w:tcW w:w="9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5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6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47545E" w:rsidRPr="00F11EAE" w:rsidTr="0047545E">
        <w:trPr>
          <w:cantSplit/>
          <w:trHeight w:val="1134"/>
        </w:trPr>
        <w:tc>
          <w:tcPr>
            <w:tcW w:w="9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7545E" w:rsidRPr="00F11EAE" w:rsidRDefault="0047545E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2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7545E" w:rsidRPr="00F11EAE" w:rsidRDefault="0047545E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5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7545E" w:rsidRPr="00F11EAE" w:rsidRDefault="0047545E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6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7545E" w:rsidRPr="00F11EAE" w:rsidRDefault="0047545E" w:rsidP="00674C94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47545E" w:rsidRPr="00F11EAE" w:rsidTr="0047545E">
        <w:trPr>
          <w:cantSplit/>
          <w:trHeight w:val="1465"/>
        </w:trPr>
        <w:tc>
          <w:tcPr>
            <w:tcW w:w="9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47545E" w:rsidRPr="00F11EAE" w:rsidRDefault="0047545E" w:rsidP="00674C94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47545E" w:rsidRPr="00F11EAE" w:rsidTr="0047545E">
        <w:trPr>
          <w:trHeight w:val="260"/>
        </w:trPr>
        <w:tc>
          <w:tcPr>
            <w:tcW w:w="9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ДВ.04.0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68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7545E" w:rsidRPr="00F11EAE" w:rsidRDefault="0047545E" w:rsidP="00674C94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E14F2D" w:rsidRPr="007B54BE" w:rsidRDefault="00E14F2D" w:rsidP="007B54BE">
      <w:pPr>
        <w:spacing w:after="120" w:line="276" w:lineRule="auto"/>
        <w:jc w:val="both"/>
      </w:pPr>
    </w:p>
    <w:p w:rsidR="00065FE9" w:rsidRPr="007B54BE" w:rsidRDefault="00065FE9" w:rsidP="007B54BE">
      <w:pPr>
        <w:spacing w:after="120" w:line="276" w:lineRule="auto"/>
        <w:jc w:val="both"/>
        <w:rPr>
          <w:bCs/>
          <w:iCs/>
        </w:rPr>
      </w:pPr>
    </w:p>
    <w:p w:rsidR="00E14F2D" w:rsidRPr="007B54BE" w:rsidRDefault="00065FE9" w:rsidP="007B54BE">
      <w:pPr>
        <w:pStyle w:val="10"/>
        <w:spacing w:after="120" w:line="276" w:lineRule="auto"/>
        <w:rPr>
          <w:szCs w:val="24"/>
        </w:rPr>
      </w:pPr>
      <w:bookmarkStart w:id="92" w:name="_Toc55294935"/>
      <w:r w:rsidRPr="007B54BE">
        <w:rPr>
          <w:szCs w:val="24"/>
        </w:rPr>
        <w:lastRenderedPageBreak/>
        <w:t>Содержание дисциплины, структурированное по темам</w:t>
      </w:r>
      <w:bookmarkEnd w:id="92"/>
    </w:p>
    <w:p w:rsidR="00E14F2D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Вводный раздел</w:t>
      </w:r>
    </w:p>
    <w:p w:rsidR="00F3702E" w:rsidRPr="007B54BE" w:rsidRDefault="00407B2A" w:rsidP="007B54BE">
      <w:pPr>
        <w:spacing w:after="120" w:line="276" w:lineRule="auto"/>
        <w:jc w:val="both"/>
      </w:pPr>
      <w:r w:rsidRPr="007B54BE">
        <w:t>Педагогика и психология как области междисциплинарных исследований</w:t>
      </w:r>
    </w:p>
    <w:p w:rsidR="00F3702E" w:rsidRPr="007B54BE" w:rsidRDefault="00F3702E" w:rsidP="007B54BE">
      <w:pPr>
        <w:spacing w:after="120" w:line="276" w:lineRule="auto"/>
        <w:jc w:val="both"/>
        <w:rPr>
          <w:b/>
          <w:u w:val="single"/>
        </w:rPr>
      </w:pPr>
      <w:r w:rsidRPr="007B54BE">
        <w:rPr>
          <w:b/>
          <w:u w:val="single"/>
        </w:rPr>
        <w:t>Отдельные аспекты педагогики и псих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зрастные особенности в развит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Воспитание в свете Христианской антропологии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Обучение и воспитание в семье и школе</w:t>
      </w:r>
    </w:p>
    <w:p w:rsidR="00407B2A" w:rsidRPr="007B54BE" w:rsidRDefault="00407B2A" w:rsidP="007B54BE">
      <w:pPr>
        <w:spacing w:after="120" w:line="276" w:lineRule="auto"/>
        <w:jc w:val="both"/>
      </w:pPr>
      <w:r w:rsidRPr="007B54BE">
        <w:t>Психолого-педагогические особенности современных брачно-семейных отношений</w:t>
      </w:r>
    </w:p>
    <w:p w:rsidR="00F3702E" w:rsidRPr="007B54BE" w:rsidRDefault="00F3702E" w:rsidP="007B54BE">
      <w:pPr>
        <w:spacing w:after="120" w:line="276" w:lineRule="auto"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93" w:name="_Toc467596881"/>
      <w:bookmarkStart w:id="94" w:name="_Toc467599965"/>
      <w:bookmarkStart w:id="95" w:name="_Toc468272476"/>
      <w:bookmarkStart w:id="96" w:name="_Toc468280920"/>
      <w:bookmarkStart w:id="97" w:name="_Toc473892885"/>
      <w:bookmarkStart w:id="98" w:name="_Toc55294936"/>
      <w:bookmarkStart w:id="99" w:name="_Toc467596884"/>
      <w:bookmarkStart w:id="100" w:name="_Toc467599968"/>
      <w:bookmarkStart w:id="101" w:name="_Toc468272477"/>
      <w:bookmarkStart w:id="102" w:name="_Toc468274078"/>
      <w:bookmarkStart w:id="103" w:name="_Toc468278275"/>
      <w:bookmarkStart w:id="104" w:name="Прил5"/>
      <w:r w:rsidRPr="007B54BE">
        <w:rPr>
          <w:szCs w:val="24"/>
        </w:rPr>
        <w:t>Учебно-методическое обеспечение самостоятельной работы обучающихся</w:t>
      </w:r>
      <w:r w:rsidRPr="007B54BE">
        <w:rPr>
          <w:i/>
          <w:szCs w:val="24"/>
        </w:rPr>
        <w:t xml:space="preserve"> </w:t>
      </w:r>
      <w:r w:rsidRPr="007B54BE">
        <w:rPr>
          <w:szCs w:val="24"/>
        </w:rPr>
        <w:t>по дисциплине</w:t>
      </w:r>
      <w:bookmarkEnd w:id="93"/>
      <w:bookmarkEnd w:id="94"/>
      <w:bookmarkEnd w:id="95"/>
      <w:bookmarkEnd w:id="96"/>
      <w:bookmarkEnd w:id="97"/>
      <w:bookmarkEnd w:id="98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>Самостоятельная работа обучающихся обеспечивается следующими документами и материалами: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Рабочей программой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Планами учебных занятий, предоставляемых преподавателем в начале каждого раздела дисциплины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>Методическими пособиями по дисциплине (см. в списке литературы)</w:t>
      </w:r>
    </w:p>
    <w:p w:rsidR="007B4D0B" w:rsidRPr="007B54BE" w:rsidRDefault="007B4D0B" w:rsidP="007B54B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7B54BE">
        <w:t xml:space="preserve">Образцами проверочных заданий, представленных в фонде оценочных средств (См. </w:t>
      </w:r>
      <w:r w:rsidRPr="007B54BE">
        <w:rPr>
          <w:i/>
        </w:rPr>
        <w:t>Приложение</w:t>
      </w:r>
      <w:r w:rsidRPr="007B54BE">
        <w:t>).</w:t>
      </w:r>
      <w:bookmarkStart w:id="105" w:name="_Toc468280921"/>
    </w:p>
    <w:p w:rsidR="00105559" w:rsidRPr="007B54BE" w:rsidRDefault="00105559" w:rsidP="007B54BE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06" w:name="_Toc473892886"/>
      <w:bookmarkStart w:id="107" w:name="_Toc55294937"/>
      <w:r w:rsidRPr="007B54BE">
        <w:rPr>
          <w:szCs w:val="24"/>
        </w:rPr>
        <w:t>Фонд оценочных средств</w:t>
      </w:r>
      <w:bookmarkEnd w:id="99"/>
      <w:bookmarkEnd w:id="100"/>
      <w:bookmarkEnd w:id="101"/>
      <w:bookmarkEnd w:id="102"/>
      <w:bookmarkEnd w:id="103"/>
      <w:bookmarkEnd w:id="105"/>
      <w:bookmarkEnd w:id="106"/>
      <w:bookmarkEnd w:id="107"/>
      <w:r w:rsidRPr="007B54BE">
        <w:rPr>
          <w:szCs w:val="24"/>
        </w:rPr>
        <w:t xml:space="preserve">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08" w:name="_Toc473664508"/>
      <w:bookmarkStart w:id="109" w:name="_Toc473718086"/>
      <w:bookmarkStart w:id="110" w:name="_Toc473892887"/>
      <w:bookmarkStart w:id="111" w:name="_Toc55294938"/>
      <w:r w:rsidRPr="007B54BE">
        <w:rPr>
          <w:szCs w:val="24"/>
        </w:rPr>
        <w:t>Информация о фонде оценочных средств и контролируемой компетенции.</w:t>
      </w:r>
      <w:bookmarkEnd w:id="108"/>
      <w:bookmarkEnd w:id="109"/>
      <w:bookmarkEnd w:id="110"/>
      <w:bookmarkEnd w:id="111"/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Фонд оценочных средств разработан для осваиваемой в ходе реализации курса компетенции и представлен в </w:t>
      </w:r>
      <w:r w:rsidRPr="007B54BE">
        <w:rPr>
          <w:i/>
        </w:rPr>
        <w:t xml:space="preserve">Приложении </w:t>
      </w:r>
      <w:r w:rsidRPr="007B54BE">
        <w:t>к настоящей программе.</w:t>
      </w:r>
    </w:p>
    <w:p w:rsidR="007B4D0B" w:rsidRPr="007B54BE" w:rsidRDefault="007B4D0B" w:rsidP="007B54BE">
      <w:pPr>
        <w:keepLines/>
        <w:spacing w:after="120" w:line="276" w:lineRule="auto"/>
        <w:jc w:val="both"/>
      </w:pPr>
      <w:r w:rsidRPr="007B54B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12" w:name="_Toc473664509"/>
      <w:bookmarkStart w:id="113" w:name="_Toc473718087"/>
      <w:bookmarkStart w:id="114" w:name="_Toc473892888"/>
      <w:bookmarkStart w:id="115" w:name="_Toc55294939"/>
      <w:r w:rsidRPr="007B54BE">
        <w:rPr>
          <w:szCs w:val="24"/>
        </w:rPr>
        <w:t>Показатели оценивания основного этапа освоения компетенции</w:t>
      </w:r>
      <w:bookmarkEnd w:id="112"/>
      <w:bookmarkEnd w:id="113"/>
      <w:bookmarkEnd w:id="114"/>
      <w:bookmarkEnd w:id="115"/>
    </w:p>
    <w:p w:rsidR="001D2333" w:rsidRPr="007B54BE" w:rsidRDefault="001A5E8A" w:rsidP="007B54BE">
      <w:pPr>
        <w:spacing w:after="120" w:line="276" w:lineRule="auto"/>
        <w:jc w:val="both"/>
      </w:pPr>
      <w:r w:rsidRPr="007B54B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7B54BE" w:rsidRDefault="007B4D0B" w:rsidP="007B54BE">
      <w:pPr>
        <w:pStyle w:val="10"/>
        <w:spacing w:after="120" w:line="276" w:lineRule="auto"/>
        <w:rPr>
          <w:szCs w:val="24"/>
        </w:rPr>
      </w:pPr>
      <w:bookmarkStart w:id="116" w:name="_Toc473543281"/>
      <w:bookmarkStart w:id="117" w:name="_Toc473718088"/>
      <w:bookmarkStart w:id="118" w:name="_Toc473892889"/>
      <w:bookmarkStart w:id="119" w:name="_Toc55294940"/>
      <w:bookmarkStart w:id="120" w:name="_Toc470622856"/>
      <w:bookmarkStart w:id="121" w:name="_Toc473192899"/>
      <w:r w:rsidRPr="007B54BE">
        <w:rPr>
          <w:szCs w:val="24"/>
        </w:rPr>
        <w:t>Вопросы для проведения промежуточной аттестации</w:t>
      </w:r>
      <w:bookmarkEnd w:id="116"/>
      <w:bookmarkEnd w:id="117"/>
      <w:bookmarkEnd w:id="118"/>
      <w:bookmarkEnd w:id="119"/>
      <w:r w:rsidRPr="007B54BE">
        <w:rPr>
          <w:szCs w:val="24"/>
        </w:rPr>
        <w:t xml:space="preserve"> </w:t>
      </w:r>
      <w:bookmarkEnd w:id="120"/>
      <w:bookmarkEnd w:id="121"/>
    </w:p>
    <w:p w:rsidR="005903B9" w:rsidRPr="007B54BE" w:rsidRDefault="0047545E" w:rsidP="007B54BE">
      <w:pPr>
        <w:spacing w:after="120" w:line="276" w:lineRule="auto"/>
        <w:ind w:left="426"/>
        <w:rPr>
          <w:i/>
        </w:rPr>
      </w:pPr>
      <w:r>
        <w:rPr>
          <w:i/>
        </w:rPr>
        <w:t>7</w:t>
      </w:r>
      <w:r w:rsidR="005903B9" w:rsidRPr="007B54BE">
        <w:rPr>
          <w:i/>
        </w:rPr>
        <w:t xml:space="preserve">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едагогика и психология как области междисциплинарных исследований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онятие «Личность» в христианской антропологии, педагогике и психолог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Возрастные особенности в развитии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Психология педагогической деятельности и публичных выступлений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lastRenderedPageBreak/>
        <w:t>Методы преподавания изобразительного искусства в школе.</w:t>
      </w:r>
    </w:p>
    <w:p w:rsidR="005903B9" w:rsidRPr="007B54BE" w:rsidRDefault="0047545E" w:rsidP="007B54BE">
      <w:pPr>
        <w:spacing w:after="120" w:line="276" w:lineRule="auto"/>
        <w:ind w:left="426"/>
        <w:rPr>
          <w:i/>
        </w:rPr>
      </w:pPr>
      <w:r>
        <w:rPr>
          <w:i/>
        </w:rPr>
        <w:t>8</w:t>
      </w:r>
      <w:bookmarkStart w:id="122" w:name="_GoBack"/>
      <w:bookmarkEnd w:id="122"/>
      <w:r w:rsidR="005903B9" w:rsidRPr="007B54BE">
        <w:rPr>
          <w:i/>
        </w:rPr>
        <w:t xml:space="preserve"> семестр: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о-педагогические особенности воспитания современного молодого поколения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 xml:space="preserve">Влияние детской, подростковой и профессиональной субкультур на воспитание и образование человека. 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Межличностная коммуникация – общение.</w:t>
      </w:r>
    </w:p>
    <w:p w:rsidR="00537C09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Психологические особенности современных брачно-семейных отношений: реальность, ожидания и тенденции развития.</w:t>
      </w:r>
    </w:p>
    <w:p w:rsidR="001D2333" w:rsidRPr="007B54BE" w:rsidRDefault="00537C09" w:rsidP="007B54BE">
      <w:pPr>
        <w:numPr>
          <w:ilvl w:val="0"/>
          <w:numId w:val="13"/>
        </w:numPr>
        <w:spacing w:after="120" w:line="276" w:lineRule="auto"/>
        <w:ind w:left="426"/>
      </w:pPr>
      <w:r w:rsidRPr="007B54BE">
        <w:t>Способы решения конфликтных ситуаций в семье и школе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23" w:name="_Toc473664511"/>
      <w:bookmarkStart w:id="124" w:name="_Toc473718089"/>
      <w:bookmarkStart w:id="125" w:name="_Toc473892890"/>
      <w:bookmarkStart w:id="126" w:name="_Toc55294941"/>
      <w:r w:rsidRPr="007B54BE">
        <w:rPr>
          <w:szCs w:val="24"/>
        </w:rPr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</w:p>
    <w:p w:rsidR="007B4D0B" w:rsidRPr="007B54BE" w:rsidRDefault="007B4D0B" w:rsidP="007B54BE">
      <w:pPr>
        <w:spacing w:after="120" w:line="276" w:lineRule="auto"/>
        <w:jc w:val="both"/>
      </w:pPr>
      <w:r w:rsidRPr="007B54B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7B54BE" w:rsidRDefault="007B4D0B" w:rsidP="007B54BE">
      <w:pPr>
        <w:pStyle w:val="3"/>
        <w:spacing w:after="120" w:line="276" w:lineRule="auto"/>
      </w:pPr>
      <w:bookmarkStart w:id="127" w:name="_Toc473664512"/>
      <w:bookmarkStart w:id="128" w:name="_Toc473718090"/>
      <w:bookmarkStart w:id="129" w:name="_Toc473892891"/>
      <w:bookmarkStart w:id="130" w:name="_Toc55294942"/>
      <w:r w:rsidRPr="007B54BE">
        <w:t>Критерии оценивания устных опросов</w:t>
      </w:r>
      <w:bookmarkEnd w:id="127"/>
      <w:bookmarkEnd w:id="128"/>
      <w:bookmarkEnd w:id="129"/>
      <w:bookmarkEnd w:id="130"/>
    </w:p>
    <w:p w:rsidR="007B4D0B" w:rsidRPr="007B54BE" w:rsidRDefault="007B4D0B" w:rsidP="007B54BE">
      <w:pPr>
        <w:spacing w:after="120" w:line="276" w:lineRule="auto"/>
        <w:jc w:val="both"/>
        <w:rPr>
          <w:bCs/>
          <w:i/>
        </w:rPr>
      </w:pPr>
      <w:bookmarkStart w:id="131" w:name="_Toc473664513"/>
      <w:bookmarkStart w:id="132" w:name="_Toc473718091"/>
      <w:r w:rsidRPr="007B54B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3" w:name="_Toc473892892"/>
      <w:bookmarkStart w:id="134" w:name="_Toc55294943"/>
      <w:r w:rsidRPr="007B54BE">
        <w:rPr>
          <w:szCs w:val="24"/>
        </w:rPr>
        <w:t>Описание шкал оценивания основного этапа освоения компетенции</w:t>
      </w:r>
      <w:bookmarkEnd w:id="131"/>
      <w:bookmarkEnd w:id="132"/>
      <w:bookmarkEnd w:id="133"/>
      <w:bookmarkEnd w:id="134"/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7B54BE">
        <w:t xml:space="preserve">по </w:t>
      </w:r>
      <w:proofErr w:type="spellStart"/>
      <w:r w:rsidRPr="007B54BE">
        <w:t>балльно</w:t>
      </w:r>
      <w:proofErr w:type="spellEnd"/>
      <w:r w:rsidRPr="007B54BE">
        <w:t>-рейтинговой системе.</w:t>
      </w:r>
      <w:r w:rsidRPr="007B54BE">
        <w:rPr>
          <w:bCs/>
        </w:rPr>
        <w:t xml:space="preserve"> </w:t>
      </w:r>
    </w:p>
    <w:p w:rsidR="007B4D0B" w:rsidRPr="007B54BE" w:rsidRDefault="007B4D0B" w:rsidP="007B54BE">
      <w:pPr>
        <w:spacing w:after="120" w:line="276" w:lineRule="auto"/>
        <w:jc w:val="both"/>
        <w:rPr>
          <w:bCs/>
        </w:rPr>
      </w:pPr>
      <w:r w:rsidRPr="007B54B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7B54BE">
        <w:rPr>
          <w:bCs/>
        </w:rPr>
        <w:t>балльно</w:t>
      </w:r>
      <w:proofErr w:type="spellEnd"/>
      <w:r w:rsidRPr="007B54B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  <w:rPr>
                <w:b/>
              </w:rPr>
            </w:pPr>
            <w:r w:rsidRPr="007B54BE">
              <w:rPr>
                <w:b/>
              </w:rPr>
              <w:t>Итоговая оценка за дисциплину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5» («отлич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4» («хорош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3» («удовлетворительно»)</w:t>
            </w:r>
          </w:p>
        </w:tc>
      </w:tr>
      <w:tr w:rsidR="00AA6A1F" w:rsidRPr="007B54BE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7B54BE" w:rsidRDefault="00AA6A1F" w:rsidP="007B54BE">
            <w:pPr>
              <w:spacing w:after="120" w:line="276" w:lineRule="auto"/>
              <w:jc w:val="both"/>
            </w:pPr>
            <w:r w:rsidRPr="007B54BE">
              <w:rPr>
                <w:bCs/>
              </w:rPr>
              <w:t>«2» («неудовлетворительно»)</w:t>
            </w:r>
          </w:p>
        </w:tc>
      </w:tr>
    </w:tbl>
    <w:p w:rsidR="00AA6A1F" w:rsidRPr="007B54BE" w:rsidRDefault="00AA6A1F" w:rsidP="007B54BE">
      <w:pPr>
        <w:spacing w:after="120" w:line="276" w:lineRule="auto"/>
        <w:jc w:val="both"/>
        <w:rPr>
          <w:bCs/>
        </w:rPr>
      </w:pPr>
    </w:p>
    <w:p w:rsidR="007B4D0B" w:rsidRPr="007B54BE" w:rsidRDefault="007B4D0B" w:rsidP="007B54BE">
      <w:pPr>
        <w:pStyle w:val="2"/>
        <w:spacing w:before="0" w:after="120" w:line="276" w:lineRule="auto"/>
        <w:rPr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55294944"/>
      <w:r w:rsidRPr="007B54BE">
        <w:rPr>
          <w:szCs w:val="24"/>
        </w:rPr>
        <w:t>Средства оценивания</w:t>
      </w:r>
      <w:bookmarkEnd w:id="135"/>
      <w:bookmarkEnd w:id="136"/>
      <w:bookmarkEnd w:id="137"/>
      <w:bookmarkEnd w:id="138"/>
      <w:r w:rsidRPr="007B54BE">
        <w:rPr>
          <w:szCs w:val="24"/>
        </w:rPr>
        <w:t xml:space="preserve">  </w:t>
      </w:r>
    </w:p>
    <w:p w:rsidR="007B4D0B" w:rsidRPr="007B54BE" w:rsidRDefault="007B4D0B" w:rsidP="007B54BE">
      <w:pPr>
        <w:spacing w:after="120" w:line="276" w:lineRule="auto"/>
        <w:jc w:val="both"/>
      </w:pPr>
      <w:r w:rsidRPr="007B54BE">
        <w:t xml:space="preserve">В случае </w:t>
      </w:r>
      <w:r w:rsidRPr="007B54BE">
        <w:rPr>
          <w:i/>
          <w:iCs/>
        </w:rPr>
        <w:t>недифференцированного контроля (в форме зачета)</w:t>
      </w:r>
      <w:r w:rsidRPr="007B54B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7B54BE">
        <w:t>балльно</w:t>
      </w:r>
      <w:proofErr w:type="spellEnd"/>
      <w:r w:rsidRPr="007B54BE">
        <w:t>-рейтинговой системе оценивается 34 баллами.</w:t>
      </w:r>
    </w:p>
    <w:p w:rsidR="00105559" w:rsidRPr="007B54BE" w:rsidRDefault="00105559" w:rsidP="007B54BE">
      <w:pPr>
        <w:spacing w:after="120" w:line="276" w:lineRule="auto"/>
        <w:jc w:val="both"/>
        <w:rPr>
          <w:bCs/>
        </w:rPr>
      </w:pPr>
    </w:p>
    <w:p w:rsidR="00E14F2D" w:rsidRPr="007B54BE" w:rsidRDefault="00E14F2D" w:rsidP="007B54BE">
      <w:pPr>
        <w:pStyle w:val="10"/>
        <w:spacing w:after="120" w:line="276" w:lineRule="auto"/>
        <w:rPr>
          <w:szCs w:val="24"/>
        </w:rPr>
      </w:pPr>
      <w:r w:rsidRPr="007B54BE">
        <w:rPr>
          <w:szCs w:val="24"/>
        </w:rPr>
        <w:t xml:space="preserve"> </w:t>
      </w:r>
      <w:bookmarkStart w:id="139" w:name="_Toc55294945"/>
      <w:r w:rsidR="00D62174" w:rsidRPr="007B54BE">
        <w:rPr>
          <w:szCs w:val="24"/>
        </w:rPr>
        <w:t>Литература</w:t>
      </w:r>
      <w:bookmarkEnd w:id="139"/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0" w:name="_Toc488349906"/>
      <w:bookmarkStart w:id="141" w:name="_Toc55294946"/>
      <w:r w:rsidRPr="007B54BE">
        <w:rPr>
          <w:szCs w:val="24"/>
        </w:rPr>
        <w:t>Основная литература для подготовки к занятиям</w:t>
      </w:r>
      <w:bookmarkEnd w:id="140"/>
      <w:bookmarkEnd w:id="141"/>
    </w:p>
    <w:p w:rsidR="002F752C" w:rsidRPr="007B54BE" w:rsidRDefault="002F752C" w:rsidP="007B54BE">
      <w:pPr>
        <w:spacing w:after="120" w:line="276" w:lineRule="auto"/>
      </w:pPr>
      <w:r w:rsidRPr="007B54BE">
        <w:t>1. Баданина Л.П. Основы общей психологии [Текст]: учебное пособие для вузов: рекомендовано Редакционно-издательским Советом Российской академии образования / Л.П. Баданина. – М.: Флинта, 2012. – 447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2. Денисова О.П. Психология и педагогика: учеб. пособие: / О. П. Денисова; Рос. акад. образования, </w:t>
      </w:r>
      <w:proofErr w:type="spellStart"/>
      <w:r w:rsidRPr="007B54BE">
        <w:t>Моск</w:t>
      </w:r>
      <w:proofErr w:type="spellEnd"/>
      <w:r w:rsidRPr="007B54BE">
        <w:t>. психол.-соц. ин-т. – Москва: Флинта, 2013. – 236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3. </w:t>
      </w:r>
      <w:proofErr w:type="spellStart"/>
      <w:r w:rsidRPr="007B54BE">
        <w:t>Мандель</w:t>
      </w:r>
      <w:proofErr w:type="spellEnd"/>
      <w:r w:rsidRPr="007B54BE">
        <w:t xml:space="preserve"> Б.Р. Педагогика: / </w:t>
      </w:r>
      <w:proofErr w:type="spellStart"/>
      <w:r w:rsidRPr="007B54BE">
        <w:t>Мандель</w:t>
      </w:r>
      <w:proofErr w:type="spellEnd"/>
      <w:r w:rsidRPr="007B54BE">
        <w:t xml:space="preserve"> Б.Р. – Москва: ФЛИНТА, 2014. 4. Шарипов Ф.В. Педагогика и психология высшей школы: учебное пособие / Ф.В. Шарипов. – Москва: Логос, 2012. – 448 с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4. Зеньковский В.В., </w:t>
      </w:r>
      <w:proofErr w:type="spellStart"/>
      <w:r w:rsidRPr="007B54BE">
        <w:t>прот</w:t>
      </w:r>
      <w:proofErr w:type="spellEnd"/>
      <w:r w:rsidRPr="007B54BE">
        <w:t>. Педагогика. М.: ПСТБИ, 1996.</w:t>
      </w:r>
    </w:p>
    <w:p w:rsidR="002F752C" w:rsidRPr="007B54BE" w:rsidRDefault="002F752C" w:rsidP="007B54BE">
      <w:pPr>
        <w:spacing w:after="120" w:line="276" w:lineRule="auto"/>
      </w:pPr>
      <w:r w:rsidRPr="007B54BE">
        <w:t xml:space="preserve">5. Склярова Т.В., </w:t>
      </w:r>
      <w:proofErr w:type="spellStart"/>
      <w:r w:rsidRPr="007B54BE">
        <w:t>Носкова</w:t>
      </w:r>
      <w:proofErr w:type="spellEnd"/>
      <w:r w:rsidRPr="007B54BE">
        <w:t xml:space="preserve"> Н.В. Возрастная психология для социальных педагогов. М.: ПСТГУ, 2009.</w:t>
      </w:r>
    </w:p>
    <w:p w:rsidR="002F752C" w:rsidRPr="007B54BE" w:rsidRDefault="002F752C" w:rsidP="007B54BE">
      <w:pPr>
        <w:pStyle w:val="2"/>
        <w:spacing w:before="0" w:after="120" w:line="276" w:lineRule="auto"/>
        <w:rPr>
          <w:szCs w:val="24"/>
        </w:rPr>
      </w:pPr>
      <w:bookmarkStart w:id="142" w:name="_Toc488349907"/>
      <w:bookmarkStart w:id="143" w:name="_Toc55294947"/>
      <w:r w:rsidRPr="007B54BE">
        <w:rPr>
          <w:szCs w:val="24"/>
        </w:rPr>
        <w:lastRenderedPageBreak/>
        <w:t>Дополнительная литература</w:t>
      </w:r>
      <w:bookmarkEnd w:id="142"/>
      <w:bookmarkEnd w:id="143"/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1. </w:t>
      </w:r>
      <w:proofErr w:type="spellStart"/>
      <w:r w:rsidRPr="007B54BE">
        <w:t>Бейзеров</w:t>
      </w:r>
      <w:proofErr w:type="spellEnd"/>
      <w:r w:rsidRPr="007B54BE">
        <w:t xml:space="preserve"> В.А. 105 кейсов по педагогике. Педагогические задачи и ситуации: / </w:t>
      </w:r>
      <w:proofErr w:type="spellStart"/>
      <w:r w:rsidRPr="007B54BE">
        <w:t>Бейзеров</w:t>
      </w:r>
      <w:proofErr w:type="spellEnd"/>
      <w:r w:rsidRPr="007B54BE">
        <w:t xml:space="preserve"> В.А. – Москва: ФЛИНТА, 2014. 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2. Склярова Т.В. Возрастная педагогика и психология. М.: Покров, 2004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 xml:space="preserve">3. </w:t>
      </w:r>
      <w:proofErr w:type="spellStart"/>
      <w:r w:rsidRPr="007B54BE">
        <w:t>Сударчикова</w:t>
      </w:r>
      <w:proofErr w:type="spellEnd"/>
      <w:r w:rsidRPr="007B54BE">
        <w:t xml:space="preserve"> Л.Г. Педагогическая психология: / </w:t>
      </w:r>
      <w:proofErr w:type="spellStart"/>
      <w:r w:rsidRPr="007B54BE">
        <w:t>Сударчикова</w:t>
      </w:r>
      <w:proofErr w:type="spellEnd"/>
      <w:r w:rsidRPr="007B54BE">
        <w:t xml:space="preserve"> Л.Г. – Москва: ФЛИНТА, 2015.</w:t>
      </w:r>
    </w:p>
    <w:p w:rsidR="002F752C" w:rsidRPr="007B54BE" w:rsidRDefault="002F752C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7B54BE">
        <w:t>4. Фоминова А.Н. Педагогическая психология [Электронный ресурс]: / А.Н. Фоминова, Т.Л. Шабанова – Москва: Флинта, 2011. – 320 с.</w:t>
      </w:r>
    </w:p>
    <w:p w:rsidR="00283AA8" w:rsidRPr="007B54BE" w:rsidRDefault="00283AA8" w:rsidP="007B54BE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</w:p>
    <w:p w:rsidR="00E14F2D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4" w:name="_Toc55294948"/>
      <w:r w:rsidRPr="007B54BE">
        <w:rPr>
          <w:szCs w:val="24"/>
        </w:rPr>
        <w:t>Интернет-ресурсы:</w:t>
      </w:r>
      <w:bookmarkEnd w:id="144"/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Российская национальная библиотека http://www nir.</w:t>
      </w:r>
      <w:r w:rsidR="005903B9" w:rsidRPr="007B54BE">
        <w:rPr>
          <w:b w:val="0"/>
        </w:rPr>
        <w:t>r</w:t>
      </w:r>
      <w:r w:rsidRPr="007B54BE">
        <w:rPr>
          <w:b w:val="0"/>
        </w:rPr>
        <w:t>u</w:t>
      </w:r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Электронная библиотека ПСТГУ  </w:t>
      </w:r>
      <w:hyperlink r:id="rId8" w:history="1">
        <w:r w:rsidRPr="007B54BE">
          <w:rPr>
            <w:b w:val="0"/>
          </w:rPr>
          <w:t>http://pstgu.ru/library/</w:t>
        </w:r>
      </w:hyperlink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«Российское образование» </w:t>
      </w:r>
      <w:hyperlink r:id="rId9" w:history="1">
        <w:r w:rsidR="005903B9" w:rsidRPr="007B54BE">
          <w:rPr>
            <w:rStyle w:val="ac"/>
            <w:b w:val="0"/>
          </w:rPr>
          <w:t>http://w.еdu.ru</w:t>
        </w:r>
      </w:hyperlink>
      <w:r w:rsidR="005903B9" w:rsidRPr="007B54BE">
        <w:rPr>
          <w:b w:val="0"/>
        </w:rPr>
        <w:t xml:space="preserve">  </w:t>
      </w:r>
      <w:r w:rsidRPr="007B54BE">
        <w:rPr>
          <w:b w:val="0"/>
        </w:rPr>
        <w:t xml:space="preserve"> </w:t>
      </w:r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стник ПСТГУ. Серия «Педагогика и психология» </w:t>
      </w:r>
      <w:hyperlink r:id="rId10" w:history="1">
        <w:r w:rsidRPr="007B54BE">
          <w:rPr>
            <w:b w:val="0"/>
          </w:rPr>
          <w:t>http://pstgu.ru/scientific/periodicals/bulletin/IV/</w:t>
        </w:r>
      </w:hyperlink>
      <w:r w:rsidRPr="007B54BE">
        <w:rPr>
          <w:b w:val="0"/>
        </w:rPr>
        <w:t xml:space="preserve">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Вера и время: </w:t>
      </w:r>
      <w:hyperlink r:id="rId11" w:history="1">
        <w:r w:rsidRPr="007B54BE">
          <w:rPr>
            <w:b w:val="0"/>
          </w:rPr>
          <w:t>http://verav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7B54BE">
        <w:rPr>
          <w:b w:val="0"/>
        </w:rPr>
        <w:t>Правмир</w:t>
      </w:r>
      <w:proofErr w:type="spellEnd"/>
      <w:r w:rsidRPr="007B54BE">
        <w:rPr>
          <w:b w:val="0"/>
        </w:rPr>
        <w:t xml:space="preserve"> </w:t>
      </w:r>
      <w:hyperlink r:id="rId12" w:history="1">
        <w:r w:rsidRPr="007B54BE">
          <w:rPr>
            <w:b w:val="0"/>
          </w:rPr>
          <w:t>http://lib.pravmir.ru/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омощь православного психолога – Семейство сайтов «Пережить.ru» </w:t>
      </w:r>
      <w:hyperlink r:id="rId13" w:history="1">
        <w:r w:rsidRPr="007B54BE">
          <w:rPr>
            <w:rStyle w:val="ac"/>
            <w:b w:val="0"/>
          </w:rPr>
          <w:t>http://infomissia.ru/2011/03/09/perejitru/</w:t>
        </w:r>
      </w:hyperlink>
      <w:r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педагогическая библиотека, литература по педагогике и психологии www.pedlib.ru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статьи по психолого-педагогическим дисциплинам www.azps.rи 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Педагогическая библиотека </w:t>
      </w:r>
      <w:hyperlink r:id="rId14" w:tgtFrame="_blank" w:history="1">
        <w:r w:rsidRPr="007B54BE">
          <w:rPr>
            <w:b w:val="0"/>
          </w:rPr>
          <w:t>http://www.pedlib.ru</w:t>
        </w:r>
        <w:r w:rsidRPr="007B54BE">
          <w:t>/</w:t>
        </w:r>
      </w:hyperlink>
      <w:r w:rsidR="005903B9" w:rsidRPr="007B54BE"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5" w:history="1">
        <w:r w:rsidRPr="007B54BE">
          <w:rPr>
            <w:rStyle w:val="ac"/>
            <w:b w:val="0"/>
          </w:rPr>
          <w:t>http://childpsy.ru/детская</w:t>
        </w:r>
      </w:hyperlink>
    </w:p>
    <w:p w:rsidR="00537C09" w:rsidRPr="007B54BE" w:rsidRDefault="0047545E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6" w:tgtFrame="_blank" w:history="1">
        <w:r w:rsidR="00537C09" w:rsidRPr="007B54BE">
          <w:rPr>
            <w:b w:val="0"/>
          </w:rPr>
          <w:t>http://adalin.mospsy.ru/</w:t>
        </w:r>
      </w:hyperlink>
      <w:r w:rsidR="00537C09" w:rsidRPr="007B54BE">
        <w:rPr>
          <w:b w:val="0"/>
        </w:rPr>
        <w:t> - сайт Клуба психологов «Адалин» для специалистов и родите</w:t>
      </w:r>
      <w:r w:rsidR="00537C09" w:rsidRPr="007B54BE">
        <w:rPr>
          <w:b w:val="0"/>
          <w:color w:val="000000"/>
        </w:rPr>
        <w:t>лей.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7B54BE">
        <w:rPr>
          <w:b w:val="0"/>
        </w:rPr>
        <w:t>Научная библиотека МГУ </w:t>
      </w:r>
      <w:hyperlink r:id="rId17" w:history="1">
        <w:r w:rsidR="005903B9" w:rsidRPr="007B54BE">
          <w:rPr>
            <w:rStyle w:val="ac"/>
            <w:b w:val="0"/>
          </w:rPr>
          <w:t>URL:http://www.lib.msu.su</w:t>
        </w:r>
      </w:hyperlink>
      <w:r w:rsidR="005903B9" w:rsidRPr="007B54BE">
        <w:rPr>
          <w:b w:val="0"/>
        </w:rPr>
        <w:t xml:space="preserve"> </w:t>
      </w:r>
    </w:p>
    <w:p w:rsidR="00537C09" w:rsidRPr="007B54BE" w:rsidRDefault="00537C09" w:rsidP="007B54BE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7B54BE">
        <w:rPr>
          <w:b w:val="0"/>
        </w:rPr>
        <w:t>Научная</w:t>
      </w:r>
      <w:r w:rsidRPr="007B54BE">
        <w:rPr>
          <w:b w:val="0"/>
          <w:color w:val="000000"/>
        </w:rPr>
        <w:t xml:space="preserve"> электронная библиотека</w:t>
      </w:r>
      <w:r w:rsidRPr="007B54BE">
        <w:rPr>
          <w:rStyle w:val="apple-converted-space"/>
          <w:b w:val="0"/>
          <w:color w:val="000000"/>
        </w:rPr>
        <w:t> </w:t>
      </w:r>
      <w:hyperlink r:id="rId18" w:tgtFrame="_blank" w:history="1">
        <w:r w:rsidRPr="007B54BE">
          <w:rPr>
            <w:rStyle w:val="ac"/>
            <w:b w:val="0"/>
            <w:color w:val="00000A"/>
            <w:lang w:val="en-US"/>
          </w:rPr>
          <w:t>URL</w:t>
        </w:r>
        <w:r w:rsidRPr="007B54BE">
          <w:rPr>
            <w:rStyle w:val="ac"/>
            <w:b w:val="0"/>
            <w:color w:val="00000A"/>
          </w:rPr>
          <w:t>:</w:t>
        </w:r>
        <w:r w:rsidRPr="007B54BE">
          <w:rPr>
            <w:rStyle w:val="ac"/>
            <w:b w:val="0"/>
            <w:color w:val="00000A"/>
            <w:lang w:val="en-US"/>
          </w:rPr>
          <w:t>http</w:t>
        </w:r>
        <w:r w:rsidRPr="007B54BE">
          <w:rPr>
            <w:rStyle w:val="ac"/>
            <w:b w:val="0"/>
            <w:color w:val="00000A"/>
          </w:rPr>
          <w:t>://</w:t>
        </w:r>
        <w:r w:rsidRPr="007B54BE">
          <w:rPr>
            <w:rStyle w:val="ac"/>
            <w:b w:val="0"/>
            <w:color w:val="00000A"/>
            <w:lang w:val="en-US"/>
          </w:rPr>
          <w:t>www</w:t>
        </w:r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elibrary</w:t>
        </w:r>
        <w:proofErr w:type="spellEnd"/>
        <w:r w:rsidRPr="007B54BE">
          <w:rPr>
            <w:rStyle w:val="ac"/>
            <w:b w:val="0"/>
            <w:color w:val="00000A"/>
          </w:rPr>
          <w:t>.</w:t>
        </w:r>
        <w:proofErr w:type="spellStart"/>
        <w:r w:rsidRPr="007B54BE">
          <w:rPr>
            <w:rStyle w:val="ac"/>
            <w:b w:val="0"/>
            <w:color w:val="00000A"/>
            <w:lang w:val="en-US"/>
          </w:rPr>
          <w:t>ru</w:t>
        </w:r>
        <w:proofErr w:type="spellEnd"/>
      </w:hyperlink>
      <w:r w:rsidR="005903B9" w:rsidRPr="007B54BE">
        <w:rPr>
          <w:b w:val="0"/>
          <w:color w:val="000000"/>
        </w:rPr>
        <w:t xml:space="preserve"> </w:t>
      </w:r>
    </w:p>
    <w:p w:rsidR="00105559" w:rsidRPr="007B54BE" w:rsidRDefault="00105559" w:rsidP="007B54BE">
      <w:pPr>
        <w:spacing w:after="120" w:line="276" w:lineRule="auto"/>
        <w:jc w:val="both"/>
      </w:pPr>
    </w:p>
    <w:p w:rsidR="00D62174" w:rsidRPr="007B54BE" w:rsidRDefault="00D62174" w:rsidP="007B54BE">
      <w:pPr>
        <w:pStyle w:val="10"/>
        <w:spacing w:after="120" w:line="276" w:lineRule="auto"/>
        <w:rPr>
          <w:szCs w:val="24"/>
        </w:rPr>
      </w:pPr>
      <w:bookmarkStart w:id="145" w:name="_Toc468272488"/>
      <w:bookmarkStart w:id="146" w:name="_Toc468274086"/>
      <w:bookmarkStart w:id="147" w:name="_Toc468278281"/>
      <w:bookmarkStart w:id="148" w:name="_Toc468280927"/>
      <w:bookmarkStart w:id="149" w:name="_Toc472951679"/>
      <w:bookmarkStart w:id="150" w:name="_Toc55294949"/>
      <w:r w:rsidRPr="007B54BE">
        <w:rPr>
          <w:szCs w:val="24"/>
        </w:rPr>
        <w:t>Методические указания для освоения дисциплины</w:t>
      </w:r>
      <w:bookmarkEnd w:id="145"/>
      <w:bookmarkEnd w:id="146"/>
      <w:bookmarkEnd w:id="147"/>
      <w:bookmarkEnd w:id="148"/>
      <w:bookmarkEnd w:id="149"/>
      <w:bookmarkEnd w:id="150"/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</w:t>
      </w:r>
      <w:r w:rsidRPr="007B54BE">
        <w:lastRenderedPageBreak/>
        <w:t>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С целью успешного освоения и сдачи зачёта по дисциплине «Педагогика и психология», </w:t>
      </w:r>
      <w:r w:rsidR="005903B9" w:rsidRPr="007B54BE">
        <w:t xml:space="preserve">обучающимся </w:t>
      </w:r>
      <w:r w:rsidRPr="007B54BE">
        <w:t xml:space="preserve">необходимо придерживаться следующих методических указаний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закрепление знаний путем активного повторения материала лекций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способности самостоятельно использовать полученные зна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обретение навыков самостоятельного рассмотрения </w:t>
      </w:r>
      <w:proofErr w:type="spellStart"/>
      <w:r w:rsidRPr="007B54BE">
        <w:t>психолого</w:t>
      </w:r>
      <w:proofErr w:type="spellEnd"/>
      <w:r w:rsidRPr="007B54BE">
        <w:t xml:space="preserve">–педагогических вопросов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приведение разрозненных знаний в целостную систему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развитие навыков отстаивания своей точки зрения;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• контроль полученных на лекциях теоретических знаний и т.д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3. Рекомендации по работе с литературой. При систематизации материала по теме важно сравнивать определения основных понятий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:rsidR="00105559" w:rsidRPr="007B54BE" w:rsidRDefault="00537C09" w:rsidP="007B54BE">
      <w:pPr>
        <w:spacing w:after="120" w:line="276" w:lineRule="auto"/>
        <w:jc w:val="both"/>
      </w:pPr>
      <w:r w:rsidRPr="007B54BE">
        <w:t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относится к оппонентам, до конца выслушивать аргументацию, не перебивать и соблюдать культуру проведения дискуссии</w:t>
      </w:r>
    </w:p>
    <w:p w:rsidR="001A5E8A" w:rsidRPr="007B54BE" w:rsidRDefault="001A5E8A" w:rsidP="007B54BE">
      <w:pPr>
        <w:pStyle w:val="10"/>
        <w:spacing w:after="120" w:line="276" w:lineRule="auto"/>
        <w:rPr>
          <w:szCs w:val="24"/>
        </w:rPr>
      </w:pPr>
    </w:p>
    <w:p w:rsidR="00D62174" w:rsidRPr="007B54BE" w:rsidRDefault="00E14F2D" w:rsidP="007B54BE">
      <w:pPr>
        <w:pStyle w:val="10"/>
        <w:spacing w:after="120" w:line="276" w:lineRule="auto"/>
        <w:rPr>
          <w:szCs w:val="24"/>
        </w:rPr>
      </w:pPr>
      <w:bookmarkStart w:id="151" w:name="_Toc55294950"/>
      <w:r w:rsidRPr="007B54BE">
        <w:rPr>
          <w:szCs w:val="24"/>
        </w:rPr>
        <w:t>Материально-техническое обеспечение дисциплины</w:t>
      </w:r>
      <w:bookmarkEnd w:id="151"/>
      <w:r w:rsidRPr="007B54BE">
        <w:rPr>
          <w:szCs w:val="24"/>
        </w:rPr>
        <w:t xml:space="preserve"> 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презентации по основным разделам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>- видеофильмы психолого-педагогической направленности</w:t>
      </w:r>
    </w:p>
    <w:p w:rsidR="00537C09" w:rsidRPr="007B54BE" w:rsidRDefault="00537C09" w:rsidP="007B54BE">
      <w:pPr>
        <w:spacing w:after="120" w:line="276" w:lineRule="auto"/>
        <w:jc w:val="both"/>
      </w:pPr>
      <w:r w:rsidRPr="007B54BE">
        <w:t xml:space="preserve">- ЭБС "Консультант студента" </w:t>
      </w:r>
      <w:hyperlink r:id="rId19" w:history="1">
        <w:r w:rsidRPr="007B54BE">
          <w:rPr>
            <w:rStyle w:val="ac"/>
          </w:rPr>
          <w:t>http://www.studmedlib.ru/</w:t>
        </w:r>
      </w:hyperlink>
      <w:r w:rsidRPr="007B54BE">
        <w:t xml:space="preserve"> </w:t>
      </w:r>
    </w:p>
    <w:p w:rsidR="00E14F2D" w:rsidRPr="007B54BE" w:rsidRDefault="00537C09" w:rsidP="007B54BE">
      <w:pPr>
        <w:spacing w:after="120" w:line="276" w:lineRule="auto"/>
        <w:jc w:val="both"/>
        <w:rPr>
          <w:lang w:val="en-US"/>
        </w:rPr>
      </w:pPr>
      <w:r w:rsidRPr="007B54BE">
        <w:rPr>
          <w:lang w:val="en-US"/>
        </w:rPr>
        <w:lastRenderedPageBreak/>
        <w:t xml:space="preserve">- </w:t>
      </w:r>
      <w:r w:rsidRPr="007B54BE">
        <w:t>ЭБС</w:t>
      </w:r>
      <w:r w:rsidRPr="007B54BE">
        <w:rPr>
          <w:lang w:val="en-US"/>
        </w:rPr>
        <w:t xml:space="preserve"> </w:t>
      </w:r>
      <w:proofErr w:type="spellStart"/>
      <w:r w:rsidRPr="007B54BE">
        <w:rPr>
          <w:lang w:val="en-US"/>
        </w:rPr>
        <w:t>Iprbooks</w:t>
      </w:r>
      <w:proofErr w:type="spellEnd"/>
      <w:r w:rsidRPr="007B54BE">
        <w:rPr>
          <w:lang w:val="en-US"/>
        </w:rPr>
        <w:t xml:space="preserve"> </w:t>
      </w:r>
      <w:hyperlink r:id="rId20" w:history="1">
        <w:r w:rsidRPr="007B54BE">
          <w:rPr>
            <w:rStyle w:val="ac"/>
            <w:lang w:val="en-US"/>
          </w:rPr>
          <w:t>http://iprbookshop.ru/</w:t>
        </w:r>
      </w:hyperlink>
    </w:p>
    <w:p w:rsidR="00537C09" w:rsidRPr="007B54BE" w:rsidRDefault="00537C09" w:rsidP="007B54BE">
      <w:pPr>
        <w:spacing w:after="120" w:line="276" w:lineRule="auto"/>
        <w:jc w:val="both"/>
        <w:rPr>
          <w:lang w:val="en-US"/>
        </w:rPr>
      </w:pPr>
    </w:p>
    <w:p w:rsidR="001A5E8A" w:rsidRPr="007B54BE" w:rsidRDefault="001A5E8A" w:rsidP="007B54BE">
      <w:pPr>
        <w:spacing w:after="120" w:line="276" w:lineRule="auto"/>
        <w:rPr>
          <w:i/>
        </w:rPr>
      </w:pPr>
      <w:r w:rsidRPr="007B54BE">
        <w:rPr>
          <w:i/>
        </w:rPr>
        <w:t>Рабочая программа дисциплины разработана на кафедре Общей и социальной педагогики Педагогического факультета ПСТГУ для ПСТБИ согласно требованиям Договора № 498 о сетевой форме реализации ООП.</w:t>
      </w:r>
    </w:p>
    <w:p w:rsidR="001A5E8A" w:rsidRPr="007B54BE" w:rsidRDefault="001A5E8A" w:rsidP="007B54BE">
      <w:pPr>
        <w:spacing w:after="120" w:line="276" w:lineRule="auto"/>
        <w:jc w:val="both"/>
      </w:pPr>
    </w:p>
    <w:bookmarkEnd w:id="104"/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Автор: </w:t>
      </w:r>
      <w:proofErr w:type="spellStart"/>
      <w:r w:rsidR="00537C09" w:rsidRPr="007B54BE">
        <w:rPr>
          <w:i/>
          <w:iCs/>
        </w:rPr>
        <w:t>Перцева</w:t>
      </w:r>
      <w:proofErr w:type="spellEnd"/>
      <w:r w:rsidR="00537C09" w:rsidRPr="007B54BE">
        <w:rPr>
          <w:i/>
          <w:iCs/>
        </w:rPr>
        <w:t xml:space="preserve"> И.В</w:t>
      </w:r>
      <w:r w:rsidRPr="007B54BE">
        <w:rPr>
          <w:i/>
          <w:iCs/>
        </w:rPr>
        <w:t>.</w:t>
      </w:r>
    </w:p>
    <w:p w:rsidR="002A7E47" w:rsidRPr="007B54BE" w:rsidRDefault="002A7E47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 xml:space="preserve">Рецензент: </w:t>
      </w:r>
      <w:r w:rsidR="00537C09" w:rsidRPr="007B54BE">
        <w:rPr>
          <w:i/>
          <w:iCs/>
        </w:rPr>
        <w:t>Абрамов С.И</w:t>
      </w:r>
      <w:r w:rsidRPr="007B54BE">
        <w:rPr>
          <w:i/>
          <w:iCs/>
        </w:rPr>
        <w:t>.</w:t>
      </w:r>
    </w:p>
    <w:p w:rsidR="001A5E8A" w:rsidRPr="007B54BE" w:rsidRDefault="001A5E8A" w:rsidP="007B54BE">
      <w:pPr>
        <w:spacing w:after="120" w:line="276" w:lineRule="auto"/>
        <w:jc w:val="both"/>
        <w:rPr>
          <w:i/>
          <w:iCs/>
        </w:rPr>
      </w:pPr>
      <w:r w:rsidRPr="007B54BE">
        <w:rPr>
          <w:i/>
          <w:iCs/>
        </w:rPr>
        <w:t>Рецензент БФ: Медведева А.А.</w:t>
      </w:r>
    </w:p>
    <w:p w:rsidR="00283AA8" w:rsidRPr="007B54BE" w:rsidRDefault="00283AA8" w:rsidP="007B54BE">
      <w:pPr>
        <w:spacing w:after="120" w:line="276" w:lineRule="auto"/>
        <w:jc w:val="both"/>
        <w:rPr>
          <w:i/>
          <w:iCs/>
        </w:rPr>
      </w:pPr>
    </w:p>
    <w:p w:rsidR="007B54BE" w:rsidRPr="007B54BE" w:rsidRDefault="007B54BE" w:rsidP="007B54BE">
      <w:pPr>
        <w:spacing w:after="120" w:line="276" w:lineRule="auto"/>
        <w:jc w:val="both"/>
        <w:rPr>
          <w:i/>
          <w:iCs/>
          <w:color w:val="000000"/>
        </w:rPr>
      </w:pPr>
      <w:r w:rsidRPr="007B54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7B54BE">
        <w:rPr>
          <w:i/>
          <w:iCs/>
          <w:color w:val="000000"/>
        </w:rPr>
        <w:t>от 05.03.2020, протокол № 7-03-20.</w:t>
      </w:r>
    </w:p>
    <w:p w:rsidR="00E14F2D" w:rsidRPr="007B54BE" w:rsidRDefault="00E14F2D" w:rsidP="007B54BE">
      <w:pPr>
        <w:spacing w:after="120" w:line="276" w:lineRule="auto"/>
        <w:jc w:val="both"/>
        <w:rPr>
          <w:i/>
          <w:iCs/>
        </w:rPr>
      </w:pPr>
    </w:p>
    <w:sectPr w:rsidR="00E14F2D" w:rsidRPr="007B54BE" w:rsidSect="00223EC7">
      <w:footerReference w:type="default" r:id="rId21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4DE3" w:rsidRDefault="00304DE3">
      <w:r>
        <w:separator/>
      </w:r>
    </w:p>
  </w:endnote>
  <w:endnote w:type="continuationSeparator" w:id="0">
    <w:p w:rsidR="00304DE3" w:rsidRDefault="003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47545E">
      <w:rPr>
        <w:noProof/>
        <w:sz w:val="22"/>
      </w:rPr>
      <w:t>10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4DE3" w:rsidRDefault="00304DE3">
      <w:r>
        <w:separator/>
      </w:r>
    </w:p>
  </w:footnote>
  <w:footnote w:type="continuationSeparator" w:id="0">
    <w:p w:rsidR="00304DE3" w:rsidRDefault="003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5pt;height:11.5pt" o:bullet="t">
        <v:imagedata r:id="rId1" o:title=""/>
      </v:shape>
    </w:pict>
  </w:numPicBullet>
  <w:abstractNum w:abstractNumId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3NrcwtTS3MDFT0lEKTi0uzszPAykwrgUAqxKLkiwAAAA="/>
  </w:docVars>
  <w:rsids>
    <w:rsidRoot w:val="002D39FC"/>
    <w:rsid w:val="00003B6C"/>
    <w:rsid w:val="0001130E"/>
    <w:rsid w:val="00011798"/>
    <w:rsid w:val="00014333"/>
    <w:rsid w:val="000163A4"/>
    <w:rsid w:val="000174FD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67E3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545E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5F6A7C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3B48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4BE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E5BB0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15F6CD1D-255F-497C-B61E-1592761DF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customStyle="1" w:styleId="UnresolvedMention">
    <w:name w:val="Unresolved Mention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library/" TargetMode="External"/><Relationship Id="rId13" Type="http://schemas.openxmlformats.org/officeDocument/2006/relationships/hyperlink" Target="http://infomissia.ru/2011/03/09/perejitru/" TargetMode="External"/><Relationship Id="rId18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lib.pravmir.ru/" TargetMode="External"/><Relationship Id="rId17" Type="http://schemas.openxmlformats.org/officeDocument/2006/relationships/hyperlink" Target="URL:http://www.lib.msu.s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0" Type="http://schemas.openxmlformats.org/officeDocument/2006/relationships/hyperlink" Target="http://iprbookshop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erav.r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ildpsy.ru/&#1076;&#1077;&#1090;&#1089;&#1082;&#1072;&#1103;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pstgu.ru/scientific/periodicals/bulletin/IV/" TargetMode="External"/><Relationship Id="rId19" Type="http://schemas.openxmlformats.org/officeDocument/2006/relationships/hyperlink" Target="http://www.studmedlib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.&#1077;du.ru" TargetMode="External"/><Relationship Id="rId14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55FDA2-FC8B-4051-BCFB-022F8999F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2829</Words>
  <Characters>16127</Characters>
  <Application>Microsoft Office Word</Application>
  <DocSecurity>0</DocSecurity>
  <PresentationFormat/>
  <Lines>134</Lines>
  <Paragraphs>37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8919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5</cp:revision>
  <cp:lastPrinted>2017-02-28T12:29:00Z</cp:lastPrinted>
  <dcterms:created xsi:type="dcterms:W3CDTF">2017-07-20T20:00:00Z</dcterms:created>
  <dcterms:modified xsi:type="dcterms:W3CDTF">2020-11-0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